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4B571" w14:textId="1E93DEB8" w:rsidR="005A006B" w:rsidRPr="005437EA" w:rsidRDefault="3191B815" w:rsidP="006F7397">
      <w:pPr>
        <w:pStyle w:val="Heading1"/>
        <w:rPr>
          <w:lang w:val="en-US"/>
        </w:rPr>
      </w:pPr>
      <w:r w:rsidRPr="005437EA">
        <w:rPr>
          <w:lang w:val="en-US"/>
        </w:rPr>
        <w:t xml:space="preserve">BMO </w:t>
      </w:r>
      <w:r w:rsidR="002E7B2E" w:rsidRPr="005437EA">
        <w:rPr>
          <w:lang w:val="en-US"/>
        </w:rPr>
        <w:t>–</w:t>
      </w:r>
      <w:r w:rsidRPr="005437EA">
        <w:rPr>
          <w:lang w:val="en-US"/>
        </w:rPr>
        <w:t xml:space="preserve"> </w:t>
      </w:r>
      <w:r w:rsidR="002E7B2E" w:rsidRPr="005437EA">
        <w:rPr>
          <w:lang w:val="en-US"/>
        </w:rPr>
        <w:t xml:space="preserve">Academic </w:t>
      </w:r>
      <w:r w:rsidR="00226DFA" w:rsidRPr="005437EA">
        <w:rPr>
          <w:lang w:val="en-US"/>
        </w:rPr>
        <w:t>Internship</w:t>
      </w:r>
      <w:r w:rsidR="006F7397" w:rsidRPr="005437EA">
        <w:rPr>
          <w:lang w:val="en-US"/>
        </w:rPr>
        <w:t xml:space="preserve"> orientation form</w:t>
      </w:r>
      <w:r w:rsidR="006F7397" w:rsidRPr="005437EA">
        <w:rPr>
          <w:lang w:val="en-US"/>
        </w:rPr>
        <w:tab/>
      </w:r>
      <w:r w:rsidR="006F7397" w:rsidRPr="005437EA">
        <w:rPr>
          <w:lang w:val="en-US"/>
        </w:rPr>
        <w:tab/>
      </w:r>
      <w:r w:rsidR="006F7397" w:rsidRPr="005437EA">
        <w:rPr>
          <w:lang w:val="en-US"/>
        </w:rPr>
        <w:tab/>
      </w:r>
      <w:r w:rsidR="006F7397" w:rsidRPr="005437EA">
        <w:rPr>
          <w:lang w:val="en-US"/>
        </w:rPr>
        <w:tab/>
      </w:r>
      <w:r w:rsidR="006F7397" w:rsidRPr="005437EA">
        <w:rPr>
          <w:lang w:val="en-US"/>
        </w:rPr>
        <w:tab/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122"/>
        <w:gridCol w:w="6945"/>
      </w:tblGrid>
      <w:tr w:rsidR="006F7397" w14:paraId="382E3B85" w14:textId="77777777" w:rsidTr="002300AC">
        <w:trPr>
          <w:trHeight w:val="405"/>
        </w:trPr>
        <w:tc>
          <w:tcPr>
            <w:tcW w:w="2122" w:type="dxa"/>
          </w:tcPr>
          <w:p w14:paraId="561E9A01" w14:textId="143EDA5C" w:rsidR="006F7397" w:rsidRDefault="006F7397" w:rsidP="006F739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tudent </w:t>
            </w:r>
            <w:r w:rsidR="007A1C1A">
              <w:rPr>
                <w:b/>
                <w:lang w:val="en-US"/>
              </w:rPr>
              <w:t>n</w:t>
            </w:r>
            <w:r>
              <w:rPr>
                <w:b/>
                <w:lang w:val="en-US"/>
              </w:rPr>
              <w:t>ame:</w:t>
            </w:r>
          </w:p>
        </w:tc>
        <w:tc>
          <w:tcPr>
            <w:tcW w:w="6945" w:type="dxa"/>
          </w:tcPr>
          <w:p w14:paraId="0A37501D" w14:textId="77777777" w:rsidR="006F7397" w:rsidRPr="008C423D" w:rsidRDefault="006F7397" w:rsidP="006F7397">
            <w:pPr>
              <w:rPr>
                <w:lang w:val="en-US"/>
              </w:rPr>
            </w:pPr>
          </w:p>
        </w:tc>
      </w:tr>
      <w:tr w:rsidR="006E45C2" w14:paraId="627A37B1" w14:textId="77777777" w:rsidTr="002300AC">
        <w:trPr>
          <w:trHeight w:val="405"/>
        </w:trPr>
        <w:tc>
          <w:tcPr>
            <w:tcW w:w="2122" w:type="dxa"/>
          </w:tcPr>
          <w:p w14:paraId="54486302" w14:textId="5641EB0D" w:rsidR="006E45C2" w:rsidRPr="006F7397" w:rsidRDefault="006E45C2" w:rsidP="006F739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tudent </w:t>
            </w:r>
            <w:r w:rsidR="007A1C1A">
              <w:rPr>
                <w:b/>
                <w:lang w:val="en-US"/>
              </w:rPr>
              <w:t>n</w:t>
            </w:r>
            <w:r>
              <w:rPr>
                <w:b/>
                <w:lang w:val="en-US"/>
              </w:rPr>
              <w:t>umber:</w:t>
            </w:r>
          </w:p>
        </w:tc>
        <w:tc>
          <w:tcPr>
            <w:tcW w:w="6945" w:type="dxa"/>
          </w:tcPr>
          <w:p w14:paraId="5DAB6C7B" w14:textId="77777777" w:rsidR="006E45C2" w:rsidRPr="008C423D" w:rsidRDefault="006E45C2" w:rsidP="006F7397">
            <w:pPr>
              <w:rPr>
                <w:lang w:val="en-US"/>
              </w:rPr>
            </w:pPr>
          </w:p>
        </w:tc>
      </w:tr>
      <w:tr w:rsidR="006F7397" w:rsidRPr="00C836FF" w14:paraId="0493AD76" w14:textId="77777777" w:rsidTr="002300AC">
        <w:trPr>
          <w:trHeight w:val="405"/>
        </w:trPr>
        <w:tc>
          <w:tcPr>
            <w:tcW w:w="2122" w:type="dxa"/>
          </w:tcPr>
          <w:p w14:paraId="1BF7A1B6" w14:textId="5C5E35B9" w:rsidR="006F7397" w:rsidRDefault="006E45C2" w:rsidP="006F739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tudy </w:t>
            </w:r>
            <w:r w:rsidR="007A1C1A">
              <w:rPr>
                <w:b/>
                <w:lang w:val="en-US"/>
              </w:rPr>
              <w:t>p</w:t>
            </w:r>
            <w:r>
              <w:rPr>
                <w:b/>
                <w:lang w:val="en-US"/>
              </w:rPr>
              <w:t>rogram:</w:t>
            </w:r>
          </w:p>
        </w:tc>
        <w:tc>
          <w:tcPr>
            <w:tcW w:w="6945" w:type="dxa"/>
          </w:tcPr>
          <w:p w14:paraId="02EB378F" w14:textId="05E2A222" w:rsidR="006F7397" w:rsidRPr="00A4736A" w:rsidRDefault="00A4736A" w:rsidP="006F7397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MME /MUE/MBS/other</w:t>
            </w:r>
            <w:r w:rsidR="00C836FF">
              <w:rPr>
                <w:i/>
                <w:iCs/>
                <w:lang w:val="en-US"/>
              </w:rPr>
              <w:t>, namely:</w:t>
            </w:r>
          </w:p>
        </w:tc>
      </w:tr>
      <w:tr w:rsidR="006E45C2" w:rsidRPr="001B5F8F" w14:paraId="56AC9FB2" w14:textId="77777777" w:rsidTr="002300AC">
        <w:trPr>
          <w:trHeight w:val="405"/>
        </w:trPr>
        <w:tc>
          <w:tcPr>
            <w:tcW w:w="2122" w:type="dxa"/>
          </w:tcPr>
          <w:p w14:paraId="08326AE4" w14:textId="1E828D57" w:rsidR="006E45C2" w:rsidRDefault="006E45C2" w:rsidP="006F739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tudy </w:t>
            </w:r>
            <w:r w:rsidR="007A1C1A">
              <w:rPr>
                <w:b/>
                <w:lang w:val="en-US"/>
              </w:rPr>
              <w:t>s</w:t>
            </w:r>
            <w:r>
              <w:rPr>
                <w:b/>
                <w:lang w:val="en-US"/>
              </w:rPr>
              <w:t>pecialization:</w:t>
            </w:r>
          </w:p>
        </w:tc>
        <w:tc>
          <w:tcPr>
            <w:tcW w:w="6945" w:type="dxa"/>
          </w:tcPr>
          <w:p w14:paraId="6A05A809" w14:textId="6CC4D03D" w:rsidR="006E45C2" w:rsidRPr="00A4736A" w:rsidRDefault="00A4736A" w:rsidP="006F7397">
            <w:pPr>
              <w:rPr>
                <w:i/>
                <w:iCs/>
                <w:lang w:val="en-GB"/>
              </w:rPr>
            </w:pPr>
            <w:r>
              <w:rPr>
                <w:i/>
                <w:iCs/>
                <w:lang w:val="en-US"/>
              </w:rPr>
              <w:t xml:space="preserve">MME-A/MUE entrepreneurship/MBS </w:t>
            </w:r>
            <w:r w:rsidRPr="00A4736A">
              <w:rPr>
                <w:i/>
                <w:iCs/>
                <w:lang w:val="en-US"/>
              </w:rPr>
              <w:t>Spec. C - Biobased and Circular Economy</w:t>
            </w:r>
            <w:r>
              <w:rPr>
                <w:i/>
                <w:iCs/>
                <w:lang w:val="en-US"/>
              </w:rPr>
              <w:t>/other</w:t>
            </w:r>
            <w:r w:rsidR="00C836FF">
              <w:rPr>
                <w:i/>
                <w:iCs/>
                <w:lang w:val="en-US"/>
              </w:rPr>
              <w:t>, namely:</w:t>
            </w:r>
          </w:p>
        </w:tc>
      </w:tr>
      <w:tr w:rsidR="48ADEFFA" w:rsidRPr="00A4736A" w14:paraId="3FAC0E24" w14:textId="77777777" w:rsidTr="002300AC">
        <w:trPr>
          <w:trHeight w:val="405"/>
        </w:trPr>
        <w:tc>
          <w:tcPr>
            <w:tcW w:w="2122" w:type="dxa"/>
          </w:tcPr>
          <w:p w14:paraId="6CFD6940" w14:textId="6D0FC198" w:rsidR="1CFFFB93" w:rsidRDefault="00A4736A" w:rsidP="48ADEFF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BMO-related c</w:t>
            </w:r>
            <w:r w:rsidR="1CFFFB93" w:rsidRPr="48ADEFFA">
              <w:rPr>
                <w:b/>
                <w:bCs/>
                <w:lang w:val="en-US"/>
              </w:rPr>
              <w:t>ourses followed</w:t>
            </w:r>
            <w:r w:rsidR="30101C2D" w:rsidRPr="48ADEFFA">
              <w:rPr>
                <w:b/>
                <w:bCs/>
                <w:lang w:val="en-US"/>
              </w:rPr>
              <w:t>:</w:t>
            </w:r>
          </w:p>
        </w:tc>
        <w:tc>
          <w:tcPr>
            <w:tcW w:w="6945" w:type="dxa"/>
          </w:tcPr>
          <w:p w14:paraId="21FF489B" w14:textId="7A2B510F" w:rsidR="48ADEFFA" w:rsidRDefault="48ADEFFA" w:rsidP="48ADEFFA">
            <w:pPr>
              <w:rPr>
                <w:lang w:val="en-US"/>
              </w:rPr>
            </w:pPr>
          </w:p>
        </w:tc>
      </w:tr>
      <w:tr w:rsidR="002300AC" w:rsidRPr="00A4736A" w14:paraId="60384832" w14:textId="77777777" w:rsidTr="002300AC">
        <w:trPr>
          <w:trHeight w:val="405"/>
        </w:trPr>
        <w:tc>
          <w:tcPr>
            <w:tcW w:w="2122" w:type="dxa"/>
          </w:tcPr>
          <w:p w14:paraId="65177387" w14:textId="2A975C19" w:rsidR="002300AC" w:rsidRDefault="002300AC" w:rsidP="48ADEFF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preferred start date:</w:t>
            </w:r>
          </w:p>
        </w:tc>
        <w:tc>
          <w:tcPr>
            <w:tcW w:w="6945" w:type="dxa"/>
          </w:tcPr>
          <w:p w14:paraId="4FB7FB80" w14:textId="7558105F" w:rsidR="002300AC" w:rsidRPr="002300AC" w:rsidRDefault="002300AC" w:rsidP="48ADEFFA">
            <w:pPr>
              <w:rPr>
                <w:i/>
                <w:iCs/>
                <w:lang w:val="en-US"/>
              </w:rPr>
            </w:pPr>
            <w:r w:rsidRPr="002300AC">
              <w:rPr>
                <w:i/>
                <w:iCs/>
                <w:lang w:val="en-US"/>
              </w:rPr>
              <w:t xml:space="preserve">DD/MM/YYYY  </w:t>
            </w:r>
          </w:p>
        </w:tc>
      </w:tr>
      <w:tr w:rsidR="002300AC" w:rsidRPr="001B5F8F" w14:paraId="150D8424" w14:textId="77777777" w:rsidTr="002300AC">
        <w:trPr>
          <w:trHeight w:val="405"/>
        </w:trPr>
        <w:tc>
          <w:tcPr>
            <w:tcW w:w="2122" w:type="dxa"/>
          </w:tcPr>
          <w:p w14:paraId="5D481ED9" w14:textId="35C44269" w:rsidR="002300AC" w:rsidRDefault="0001455E" w:rsidP="48ADEFF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Preferred) l</w:t>
            </w:r>
            <w:r w:rsidR="002300AC">
              <w:rPr>
                <w:b/>
                <w:bCs/>
                <w:lang w:val="en-US"/>
              </w:rPr>
              <w:t>ocation of internship:</w:t>
            </w:r>
          </w:p>
        </w:tc>
        <w:tc>
          <w:tcPr>
            <w:tcW w:w="6945" w:type="dxa"/>
          </w:tcPr>
          <w:p w14:paraId="32D44951" w14:textId="50A4CF05" w:rsidR="002300AC" w:rsidRPr="002300AC" w:rsidRDefault="002300AC" w:rsidP="48ADEFFA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Netherlands/</w:t>
            </w:r>
            <w:r w:rsidR="0001455E">
              <w:rPr>
                <w:i/>
                <w:iCs/>
                <w:lang w:val="en-US"/>
              </w:rPr>
              <w:t>International</w:t>
            </w:r>
            <w:r>
              <w:rPr>
                <w:i/>
                <w:iCs/>
                <w:lang w:val="en-US"/>
              </w:rPr>
              <w:t>, namely:/to be determined</w:t>
            </w:r>
          </w:p>
        </w:tc>
      </w:tr>
    </w:tbl>
    <w:p w14:paraId="5A39BBE3" w14:textId="77777777" w:rsidR="006F7397" w:rsidRDefault="006F7397">
      <w:pPr>
        <w:rPr>
          <w:b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2300AC" w:rsidRPr="001B5F8F" w14:paraId="6A9896B7" w14:textId="77777777" w:rsidTr="002300AC">
        <w:trPr>
          <w:trHeight w:val="680"/>
        </w:trPr>
        <w:tc>
          <w:tcPr>
            <w:tcW w:w="9067" w:type="dxa"/>
          </w:tcPr>
          <w:p w14:paraId="3CC99631" w14:textId="77777777" w:rsidR="002300AC" w:rsidRDefault="002300AC"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Theme of internship </w:t>
            </w:r>
            <w:r w:rsidRPr="006E45C2">
              <w:rPr>
                <w:lang w:val="en-US"/>
              </w:rPr>
              <w:t xml:space="preserve">(choose one </w:t>
            </w:r>
            <w:r>
              <w:rPr>
                <w:lang w:val="en-US"/>
              </w:rPr>
              <w:t xml:space="preserve">or more topics from the presentation on our </w:t>
            </w:r>
            <w:hyperlink r:id="rId5" w:history="1">
              <w:r w:rsidRPr="009849A0">
                <w:rPr>
                  <w:rStyle w:val="Hyperlink"/>
                  <w:lang w:val="en-US"/>
                </w:rPr>
                <w:t>site</w:t>
              </w:r>
            </w:hyperlink>
            <w:r>
              <w:rPr>
                <w:lang w:val="en-US"/>
              </w:rPr>
              <w:t xml:space="preserve">): </w:t>
            </w:r>
          </w:p>
          <w:p w14:paraId="41C8F396" w14:textId="6C06AA51" w:rsidR="002300AC" w:rsidRPr="008C423D" w:rsidRDefault="002300AC">
            <w:pPr>
              <w:rPr>
                <w:lang w:val="en-US"/>
              </w:rPr>
            </w:pPr>
          </w:p>
        </w:tc>
      </w:tr>
      <w:tr w:rsidR="00A4736A" w:rsidRPr="001B5F8F" w14:paraId="03D2290F" w14:textId="77777777" w:rsidTr="002300AC">
        <w:trPr>
          <w:trHeight w:val="680"/>
        </w:trPr>
        <w:tc>
          <w:tcPr>
            <w:tcW w:w="9062" w:type="dxa"/>
          </w:tcPr>
          <w:p w14:paraId="7C42A9AD" w14:textId="10BA0EC7" w:rsidR="00BB44A9" w:rsidRDefault="00BB44A9" w:rsidP="48ADEFF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e of the </w:t>
            </w:r>
            <w:r w:rsidR="002300AC">
              <w:rPr>
                <w:b/>
                <w:bCs/>
                <w:lang w:val="en-US"/>
              </w:rPr>
              <w:t>c</w:t>
            </w:r>
            <w:r>
              <w:rPr>
                <w:b/>
                <w:bCs/>
                <w:lang w:val="en-US"/>
              </w:rPr>
              <w:t xml:space="preserve">ompany </w:t>
            </w:r>
            <w:r w:rsidRPr="002300AC">
              <w:rPr>
                <w:lang w:val="en-US"/>
              </w:rPr>
              <w:t xml:space="preserve">(if </w:t>
            </w:r>
            <w:r w:rsidR="00A4736A" w:rsidRPr="002300AC">
              <w:rPr>
                <w:lang w:val="en-US"/>
              </w:rPr>
              <w:t xml:space="preserve">not yet </w:t>
            </w:r>
            <w:r w:rsidRPr="002300AC">
              <w:rPr>
                <w:lang w:val="en-US"/>
              </w:rPr>
              <w:t>known</w:t>
            </w:r>
            <w:r w:rsidR="00A4736A" w:rsidRPr="002300AC">
              <w:rPr>
                <w:lang w:val="en-US"/>
              </w:rPr>
              <w:t xml:space="preserve">, </w:t>
            </w:r>
            <w:r w:rsidR="002300AC" w:rsidRPr="002300AC">
              <w:rPr>
                <w:lang w:val="en-US"/>
              </w:rPr>
              <w:t xml:space="preserve">the </w:t>
            </w:r>
            <w:r w:rsidR="00A4736A" w:rsidRPr="002300AC">
              <w:rPr>
                <w:lang w:val="en-US"/>
              </w:rPr>
              <w:t>type of companies you are applying to</w:t>
            </w:r>
            <w:r w:rsidRPr="002300AC">
              <w:rPr>
                <w:lang w:val="en-US"/>
              </w:rPr>
              <w:t>)</w:t>
            </w:r>
            <w:r>
              <w:rPr>
                <w:b/>
                <w:bCs/>
                <w:lang w:val="en-US"/>
              </w:rPr>
              <w:t>:</w:t>
            </w:r>
          </w:p>
          <w:p w14:paraId="753EC32A" w14:textId="637E384C" w:rsidR="00BB44A9" w:rsidRDefault="00BB44A9" w:rsidP="48ADEFFA">
            <w:pPr>
              <w:rPr>
                <w:b/>
                <w:bCs/>
                <w:lang w:val="en-US"/>
              </w:rPr>
            </w:pPr>
          </w:p>
        </w:tc>
      </w:tr>
      <w:tr w:rsidR="002300AC" w:rsidRPr="001B5F8F" w14:paraId="6271636C" w14:textId="77777777" w:rsidTr="002300AC">
        <w:trPr>
          <w:trHeight w:val="680"/>
        </w:trPr>
        <w:tc>
          <w:tcPr>
            <w:tcW w:w="9062" w:type="dxa"/>
          </w:tcPr>
          <w:p w14:paraId="3B41152B" w14:textId="77777777" w:rsidR="002300AC" w:rsidRDefault="002300AC" w:rsidP="0038656F">
            <w:pPr>
              <w:rPr>
                <w:lang w:val="en-US"/>
              </w:rPr>
            </w:pPr>
            <w:r w:rsidRPr="48ADEFFA">
              <w:rPr>
                <w:b/>
                <w:bCs/>
                <w:lang w:val="en-US"/>
              </w:rPr>
              <w:t xml:space="preserve">Motivation for choosing </w:t>
            </w:r>
            <w:r>
              <w:rPr>
                <w:b/>
                <w:bCs/>
                <w:lang w:val="en-US"/>
              </w:rPr>
              <w:t>this i</w:t>
            </w:r>
            <w:r w:rsidRPr="00BB44A9">
              <w:rPr>
                <w:b/>
                <w:bCs/>
                <w:lang w:val="en-US"/>
              </w:rPr>
              <w:t>nternship</w:t>
            </w:r>
            <w:r>
              <w:rPr>
                <w:b/>
                <w:bCs/>
                <w:lang w:val="en-US"/>
              </w:rPr>
              <w:t xml:space="preserve"> at this company</w:t>
            </w:r>
            <w:r w:rsidRPr="48ADEFFA">
              <w:rPr>
                <w:b/>
                <w:bCs/>
                <w:lang w:val="en-US"/>
              </w:rPr>
              <w:t>:</w:t>
            </w:r>
            <w:r w:rsidRPr="48ADEFFA">
              <w:rPr>
                <w:lang w:val="en-US"/>
              </w:rPr>
              <w:t xml:space="preserve"> (max 50 words!)</w:t>
            </w:r>
          </w:p>
          <w:p w14:paraId="219EC17C" w14:textId="4300CCB5" w:rsidR="002300AC" w:rsidRDefault="002300AC" w:rsidP="0038656F">
            <w:pPr>
              <w:rPr>
                <w:b/>
                <w:bCs/>
                <w:lang w:val="en-US"/>
              </w:rPr>
            </w:pPr>
          </w:p>
        </w:tc>
      </w:tr>
      <w:tr w:rsidR="00BB44A9" w:rsidRPr="001B5F8F" w14:paraId="698A5007" w14:textId="77777777" w:rsidTr="002300AC">
        <w:trPr>
          <w:trHeight w:val="680"/>
        </w:trPr>
        <w:tc>
          <w:tcPr>
            <w:tcW w:w="9062" w:type="dxa"/>
          </w:tcPr>
          <w:p w14:paraId="126FE3FE" w14:textId="019F63CB" w:rsidR="00E10070" w:rsidRDefault="00BB44A9" w:rsidP="48ADEFFA">
            <w:pPr>
              <w:rPr>
                <w:b/>
                <w:bCs/>
                <w:lang w:val="en-US"/>
              </w:rPr>
            </w:pPr>
            <w:r w:rsidRPr="00BB44A9">
              <w:rPr>
                <w:b/>
                <w:bCs/>
                <w:lang w:val="en-US"/>
              </w:rPr>
              <w:t xml:space="preserve">What will your duties be </w:t>
            </w:r>
            <w:r w:rsidR="002300AC">
              <w:rPr>
                <w:b/>
                <w:bCs/>
                <w:lang w:val="en-US"/>
              </w:rPr>
              <w:t>during the internship</w:t>
            </w:r>
            <w:r w:rsidRPr="00BB44A9">
              <w:rPr>
                <w:b/>
                <w:bCs/>
                <w:lang w:val="en-US"/>
              </w:rPr>
              <w:t>?</w:t>
            </w:r>
            <w:r w:rsidR="002300AC">
              <w:rPr>
                <w:b/>
                <w:bCs/>
                <w:lang w:val="en-US"/>
              </w:rPr>
              <w:t xml:space="preserve"> </w:t>
            </w:r>
            <w:r w:rsidR="002300AC">
              <w:rPr>
                <w:lang w:val="en-US"/>
              </w:rPr>
              <w:t>(if not yet defined, write TBD)</w:t>
            </w:r>
          </w:p>
        </w:tc>
      </w:tr>
      <w:tr w:rsidR="00A4736A" w:rsidRPr="001B5F8F" w14:paraId="688EB42E" w14:textId="77777777" w:rsidTr="002300AC">
        <w:trPr>
          <w:trHeight w:val="680"/>
        </w:trPr>
        <w:tc>
          <w:tcPr>
            <w:tcW w:w="9062" w:type="dxa"/>
          </w:tcPr>
          <w:p w14:paraId="627ACB3F" w14:textId="677227CE" w:rsidR="00A4736A" w:rsidRPr="002300AC" w:rsidRDefault="002300AC" w:rsidP="00C015F4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 xml:space="preserve">Which question does the company want you to answer? </w:t>
            </w:r>
            <w:r>
              <w:rPr>
                <w:lang w:val="en-US"/>
              </w:rPr>
              <w:t>(if not yet defined, write TBD)</w:t>
            </w:r>
          </w:p>
          <w:p w14:paraId="43211E28" w14:textId="0037DAF6" w:rsidR="002300AC" w:rsidRPr="002300AC" w:rsidRDefault="002300AC" w:rsidP="002300AC">
            <w:pPr>
              <w:rPr>
                <w:lang w:val="en-US"/>
              </w:rPr>
            </w:pPr>
          </w:p>
        </w:tc>
      </w:tr>
    </w:tbl>
    <w:p w14:paraId="0780140C" w14:textId="0BC2F8AD" w:rsidR="00A97371" w:rsidRDefault="00A97371" w:rsidP="48ADEFFA">
      <w:pPr>
        <w:rPr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4"/>
        <w:gridCol w:w="731"/>
        <w:gridCol w:w="895"/>
        <w:gridCol w:w="1028"/>
        <w:gridCol w:w="969"/>
        <w:gridCol w:w="1147"/>
        <w:gridCol w:w="1118"/>
      </w:tblGrid>
      <w:tr w:rsidR="48ADEFFA" w14:paraId="2BE18E62" w14:textId="77777777" w:rsidTr="0001455E">
        <w:trPr>
          <w:trHeight w:val="690"/>
        </w:trPr>
        <w:tc>
          <w:tcPr>
            <w:tcW w:w="3174" w:type="dxa"/>
          </w:tcPr>
          <w:p w14:paraId="0940A35A" w14:textId="1B75333B" w:rsidR="0D01602D" w:rsidRDefault="0D01602D" w:rsidP="48ADEFFA">
            <w:pPr>
              <w:rPr>
                <w:b/>
                <w:bCs/>
                <w:lang w:val="en-US"/>
              </w:rPr>
            </w:pPr>
            <w:r w:rsidRPr="48ADEFFA">
              <w:rPr>
                <w:lang w:val="en-US"/>
              </w:rPr>
              <w:t>(Please mark with X)</w:t>
            </w:r>
          </w:p>
          <w:p w14:paraId="4F7A799B" w14:textId="24ECF1E7" w:rsidR="48ADEFFA" w:rsidRDefault="48ADEFFA" w:rsidP="48ADEFFA">
            <w:pPr>
              <w:rPr>
                <w:b/>
                <w:bCs/>
                <w:lang w:val="en-US"/>
              </w:rPr>
            </w:pPr>
          </w:p>
        </w:tc>
        <w:tc>
          <w:tcPr>
            <w:tcW w:w="731" w:type="dxa"/>
          </w:tcPr>
          <w:p w14:paraId="30B3CD86" w14:textId="77777777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  <w:r w:rsidRPr="48ADEFFA">
              <w:rPr>
                <w:b/>
                <w:bCs/>
                <w:sz w:val="36"/>
                <w:szCs w:val="36"/>
                <w:lang w:val="en-US"/>
              </w:rPr>
              <w:t>1</w:t>
            </w:r>
          </w:p>
        </w:tc>
        <w:tc>
          <w:tcPr>
            <w:tcW w:w="895" w:type="dxa"/>
          </w:tcPr>
          <w:p w14:paraId="24EE2D61" w14:textId="6EA3B662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  <w:r w:rsidRPr="48ADEFFA">
              <w:rPr>
                <w:b/>
                <w:bCs/>
                <w:sz w:val="36"/>
                <w:szCs w:val="36"/>
                <w:lang w:val="en-US"/>
              </w:rPr>
              <w:t>2</w:t>
            </w:r>
          </w:p>
        </w:tc>
        <w:tc>
          <w:tcPr>
            <w:tcW w:w="1028" w:type="dxa"/>
          </w:tcPr>
          <w:p w14:paraId="1D2274AD" w14:textId="77777777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  <w:r w:rsidRPr="48ADEFFA">
              <w:rPr>
                <w:b/>
                <w:bCs/>
                <w:sz w:val="36"/>
                <w:szCs w:val="36"/>
                <w:lang w:val="en-US"/>
              </w:rPr>
              <w:t>3</w:t>
            </w:r>
          </w:p>
        </w:tc>
        <w:tc>
          <w:tcPr>
            <w:tcW w:w="969" w:type="dxa"/>
          </w:tcPr>
          <w:p w14:paraId="4B70A9AD" w14:textId="77777777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  <w:r w:rsidRPr="48ADEFFA">
              <w:rPr>
                <w:b/>
                <w:bCs/>
                <w:sz w:val="36"/>
                <w:szCs w:val="36"/>
                <w:lang w:val="en-US"/>
              </w:rPr>
              <w:t>4</w:t>
            </w:r>
          </w:p>
        </w:tc>
        <w:tc>
          <w:tcPr>
            <w:tcW w:w="1147" w:type="dxa"/>
          </w:tcPr>
          <w:p w14:paraId="085B5EA9" w14:textId="77777777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  <w:r w:rsidRPr="48ADEFFA">
              <w:rPr>
                <w:b/>
                <w:bCs/>
                <w:sz w:val="36"/>
                <w:szCs w:val="36"/>
                <w:lang w:val="en-US"/>
              </w:rPr>
              <w:t>5</w:t>
            </w:r>
          </w:p>
        </w:tc>
        <w:tc>
          <w:tcPr>
            <w:tcW w:w="1118" w:type="dxa"/>
          </w:tcPr>
          <w:p w14:paraId="722A6673" w14:textId="77777777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  <w:r w:rsidRPr="48ADEFFA">
              <w:rPr>
                <w:b/>
                <w:bCs/>
                <w:sz w:val="36"/>
                <w:szCs w:val="36"/>
                <w:lang w:val="en-US"/>
              </w:rPr>
              <w:t>6</w:t>
            </w:r>
          </w:p>
        </w:tc>
      </w:tr>
      <w:tr w:rsidR="48ADEFFA" w:rsidRPr="001B5F8F" w14:paraId="006F3861" w14:textId="77777777" w:rsidTr="0001455E">
        <w:trPr>
          <w:trHeight w:val="305"/>
        </w:trPr>
        <w:tc>
          <w:tcPr>
            <w:tcW w:w="3174" w:type="dxa"/>
          </w:tcPr>
          <w:p w14:paraId="696002F4" w14:textId="7C64F4B9" w:rsidR="48ADEFFA" w:rsidRDefault="48ADEFFA" w:rsidP="48ADEFFA">
            <w:pPr>
              <w:rPr>
                <w:b/>
                <w:bCs/>
                <w:lang w:val="en-US"/>
              </w:rPr>
            </w:pPr>
            <w:r w:rsidRPr="48ADEFFA">
              <w:rPr>
                <w:b/>
                <w:bCs/>
                <w:lang w:val="en-US"/>
              </w:rPr>
              <w:t xml:space="preserve">In which period would you like to start your </w:t>
            </w:r>
            <w:r w:rsidR="00226DFA">
              <w:rPr>
                <w:b/>
                <w:bCs/>
                <w:lang w:val="en-US"/>
              </w:rPr>
              <w:t>Internship</w:t>
            </w:r>
            <w:r w:rsidR="01AB6053" w:rsidRPr="48ADEFFA">
              <w:rPr>
                <w:b/>
                <w:bCs/>
                <w:lang w:val="en-US"/>
              </w:rPr>
              <w:t>?</w:t>
            </w:r>
          </w:p>
        </w:tc>
        <w:tc>
          <w:tcPr>
            <w:tcW w:w="731" w:type="dxa"/>
          </w:tcPr>
          <w:p w14:paraId="4C678042" w14:textId="34C9C03C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</w:p>
        </w:tc>
        <w:tc>
          <w:tcPr>
            <w:tcW w:w="895" w:type="dxa"/>
          </w:tcPr>
          <w:p w14:paraId="19707F89" w14:textId="77777777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</w:p>
        </w:tc>
        <w:tc>
          <w:tcPr>
            <w:tcW w:w="1028" w:type="dxa"/>
          </w:tcPr>
          <w:p w14:paraId="5853FDA9" w14:textId="76477634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</w:p>
        </w:tc>
        <w:tc>
          <w:tcPr>
            <w:tcW w:w="969" w:type="dxa"/>
          </w:tcPr>
          <w:p w14:paraId="7D3D4A89" w14:textId="7FAC47A2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</w:p>
        </w:tc>
        <w:tc>
          <w:tcPr>
            <w:tcW w:w="1147" w:type="dxa"/>
          </w:tcPr>
          <w:p w14:paraId="6327837F" w14:textId="30244474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</w:p>
        </w:tc>
        <w:tc>
          <w:tcPr>
            <w:tcW w:w="1118" w:type="dxa"/>
          </w:tcPr>
          <w:p w14:paraId="54DDDC60" w14:textId="637B815A" w:rsidR="48ADEFFA" w:rsidRDefault="48ADEFFA" w:rsidP="48ADEFFA">
            <w:pPr>
              <w:rPr>
                <w:b/>
                <w:bCs/>
                <w:sz w:val="36"/>
                <w:szCs w:val="36"/>
                <w:lang w:val="en-US"/>
              </w:rPr>
            </w:pPr>
          </w:p>
        </w:tc>
      </w:tr>
      <w:tr w:rsidR="48ADEFFA" w:rsidRPr="001B5F8F" w14:paraId="08620E7D" w14:textId="77777777" w:rsidTr="0001455E">
        <w:trPr>
          <w:trHeight w:val="490"/>
        </w:trPr>
        <w:tc>
          <w:tcPr>
            <w:tcW w:w="3174" w:type="dxa"/>
          </w:tcPr>
          <w:p w14:paraId="32E93B0D" w14:textId="18387BE5" w:rsidR="48ADEFFA" w:rsidRDefault="48ADEFFA" w:rsidP="48ADEFFA">
            <w:pPr>
              <w:rPr>
                <w:b/>
                <w:bCs/>
                <w:lang w:val="en-US"/>
              </w:rPr>
            </w:pPr>
            <w:r w:rsidRPr="48ADEFFA">
              <w:rPr>
                <w:b/>
                <w:bCs/>
                <w:lang w:val="en-US"/>
              </w:rPr>
              <w:t xml:space="preserve">By which period do you expect to finalize your </w:t>
            </w:r>
            <w:r w:rsidR="00226DFA">
              <w:rPr>
                <w:b/>
                <w:bCs/>
                <w:lang w:val="en-US"/>
              </w:rPr>
              <w:t>Internship</w:t>
            </w:r>
            <w:r w:rsidRPr="48ADEFFA">
              <w:rPr>
                <w:b/>
                <w:bCs/>
                <w:lang w:val="en-US"/>
              </w:rPr>
              <w:t>?</w:t>
            </w:r>
            <w:r w:rsidRPr="48ADEFFA">
              <w:rPr>
                <w:lang w:val="en-US"/>
              </w:rPr>
              <w:t xml:space="preserve"> </w:t>
            </w:r>
          </w:p>
        </w:tc>
        <w:tc>
          <w:tcPr>
            <w:tcW w:w="731" w:type="dxa"/>
          </w:tcPr>
          <w:p w14:paraId="04DC4533" w14:textId="77777777" w:rsidR="48ADEFFA" w:rsidRDefault="48ADEFFA" w:rsidP="48ADEFFA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895" w:type="dxa"/>
          </w:tcPr>
          <w:p w14:paraId="302E61DE" w14:textId="77777777" w:rsidR="48ADEFFA" w:rsidRDefault="48ADEFFA" w:rsidP="48ADEFFA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028" w:type="dxa"/>
          </w:tcPr>
          <w:p w14:paraId="4DC7226A" w14:textId="77777777" w:rsidR="48ADEFFA" w:rsidRDefault="48ADEFFA" w:rsidP="48ADEFFA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969" w:type="dxa"/>
          </w:tcPr>
          <w:p w14:paraId="3F612409" w14:textId="77777777" w:rsidR="48ADEFFA" w:rsidRDefault="48ADEFFA" w:rsidP="48ADEFFA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147" w:type="dxa"/>
          </w:tcPr>
          <w:p w14:paraId="2D05AD06" w14:textId="77777777" w:rsidR="48ADEFFA" w:rsidRDefault="48ADEFFA" w:rsidP="48ADEFFA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118" w:type="dxa"/>
          </w:tcPr>
          <w:p w14:paraId="2F3BFCED" w14:textId="77777777" w:rsidR="48ADEFFA" w:rsidRDefault="48ADEFFA" w:rsidP="48ADEFFA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</w:tr>
    </w:tbl>
    <w:p w14:paraId="38CB8399" w14:textId="77777777" w:rsidR="0001455E" w:rsidRPr="001B5F8F" w:rsidRDefault="0001455E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309E1" w:rsidRPr="001B5F8F" w14:paraId="7452A958" w14:textId="77777777" w:rsidTr="000309E1">
        <w:trPr>
          <w:trHeight w:val="274"/>
        </w:trPr>
        <w:tc>
          <w:tcPr>
            <w:tcW w:w="9062" w:type="dxa"/>
          </w:tcPr>
          <w:p w14:paraId="64002A8A" w14:textId="117514CE" w:rsidR="000309E1" w:rsidRDefault="000309E1" w:rsidP="000309E1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dditional </w:t>
            </w:r>
            <w:r w:rsidR="0001455E">
              <w:rPr>
                <w:b/>
                <w:lang w:val="en-US"/>
              </w:rPr>
              <w:t>c</w:t>
            </w:r>
            <w:r>
              <w:rPr>
                <w:b/>
                <w:lang w:val="en-US"/>
              </w:rPr>
              <w:t>omments</w:t>
            </w:r>
            <w:r w:rsidR="0001455E">
              <w:rPr>
                <w:b/>
                <w:lang w:val="en-US"/>
              </w:rPr>
              <w:t xml:space="preserve"> for </w:t>
            </w:r>
            <w:r w:rsidR="007A1C1A">
              <w:rPr>
                <w:b/>
                <w:lang w:val="en-US"/>
              </w:rPr>
              <w:t xml:space="preserve">the </w:t>
            </w:r>
            <w:r w:rsidR="0001455E">
              <w:rPr>
                <w:b/>
                <w:lang w:val="en-US"/>
              </w:rPr>
              <w:t>BMO internship coordinator</w:t>
            </w:r>
            <w:r>
              <w:rPr>
                <w:b/>
                <w:lang w:val="en-US"/>
              </w:rPr>
              <w:t>:</w:t>
            </w:r>
          </w:p>
        </w:tc>
      </w:tr>
      <w:tr w:rsidR="000309E1" w:rsidRPr="001B5F8F" w14:paraId="62EBF3C5" w14:textId="77777777" w:rsidTr="000309E1">
        <w:trPr>
          <w:trHeight w:val="1256"/>
        </w:trPr>
        <w:tc>
          <w:tcPr>
            <w:tcW w:w="9062" w:type="dxa"/>
          </w:tcPr>
          <w:p w14:paraId="6D98A12B" w14:textId="77777777" w:rsidR="000309E1" w:rsidRPr="0001455E" w:rsidRDefault="000309E1" w:rsidP="00A97371">
            <w:pPr>
              <w:rPr>
                <w:b/>
                <w:lang w:val="en-GB"/>
              </w:rPr>
            </w:pPr>
          </w:p>
        </w:tc>
      </w:tr>
    </w:tbl>
    <w:p w14:paraId="2946DB82" w14:textId="77777777" w:rsidR="009A5378" w:rsidRDefault="009A5378" w:rsidP="0001455E">
      <w:pPr>
        <w:rPr>
          <w:b/>
          <w:lang w:val="en-GB"/>
        </w:rPr>
      </w:pPr>
    </w:p>
    <w:p w14:paraId="1C54DFA0" w14:textId="69491C30" w:rsidR="003D528B" w:rsidRPr="007A1C1A" w:rsidRDefault="003D528B" w:rsidP="005409F9">
      <w:pPr>
        <w:jc w:val="center"/>
        <w:rPr>
          <w:b/>
          <w:lang w:val="en-GB"/>
        </w:rPr>
      </w:pPr>
      <w:r w:rsidRPr="005409F9">
        <w:rPr>
          <w:b/>
          <w:color w:val="FF0000"/>
          <w:sz w:val="28"/>
          <w:szCs w:val="28"/>
          <w:lang w:val="en-GB"/>
        </w:rPr>
        <w:t xml:space="preserve">PLEASE FILL AS MUCH INFORMATION AS YOU </w:t>
      </w:r>
      <w:r w:rsidR="005409F9">
        <w:rPr>
          <w:b/>
          <w:color w:val="FF0000"/>
          <w:sz w:val="28"/>
          <w:szCs w:val="28"/>
          <w:lang w:val="en-GB"/>
        </w:rPr>
        <w:t>CAN</w:t>
      </w:r>
      <w:r w:rsidRPr="005409F9">
        <w:rPr>
          <w:b/>
          <w:color w:val="FF0000"/>
          <w:sz w:val="28"/>
          <w:szCs w:val="28"/>
          <w:lang w:val="en-GB"/>
        </w:rPr>
        <w:t xml:space="preserve"> AND SEND THIS FORM TO THE BMO OFFICE </w:t>
      </w:r>
      <w:r>
        <w:rPr>
          <w:b/>
          <w:lang w:val="en-GB"/>
        </w:rPr>
        <w:t>(</w:t>
      </w:r>
      <w:hyperlink r:id="rId6" w:history="1">
        <w:r w:rsidR="005409F9" w:rsidRPr="00771F78">
          <w:rPr>
            <w:rStyle w:val="Hyperlink"/>
            <w:b/>
            <w:lang w:val="en-GB"/>
          </w:rPr>
          <w:t>office.bmo@wur.nl</w:t>
        </w:r>
      </w:hyperlink>
      <w:r w:rsidR="005409F9">
        <w:rPr>
          <w:b/>
          <w:lang w:val="en-GB"/>
        </w:rPr>
        <w:t>)</w:t>
      </w:r>
    </w:p>
    <w:sectPr w:rsidR="003D528B" w:rsidRPr="007A1C1A" w:rsidSect="000309E1">
      <w:type w:val="continuous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AERZpamxkamSjpKwanFxZn5eSAFRrUAkI/MgSwAAAA="/>
  </w:docVars>
  <w:rsids>
    <w:rsidRoot w:val="006F7397"/>
    <w:rsid w:val="0001455E"/>
    <w:rsid w:val="000309E1"/>
    <w:rsid w:val="001B5F8F"/>
    <w:rsid w:val="00226DFA"/>
    <w:rsid w:val="002300AC"/>
    <w:rsid w:val="002D4F78"/>
    <w:rsid w:val="002E7B2E"/>
    <w:rsid w:val="003D528B"/>
    <w:rsid w:val="00447377"/>
    <w:rsid w:val="005409F9"/>
    <w:rsid w:val="005437EA"/>
    <w:rsid w:val="005A006B"/>
    <w:rsid w:val="005A00F5"/>
    <w:rsid w:val="00601FD5"/>
    <w:rsid w:val="006035E6"/>
    <w:rsid w:val="006E45C2"/>
    <w:rsid w:val="006F7397"/>
    <w:rsid w:val="007A1C1A"/>
    <w:rsid w:val="00867545"/>
    <w:rsid w:val="008C423D"/>
    <w:rsid w:val="00912673"/>
    <w:rsid w:val="00973B9F"/>
    <w:rsid w:val="009849A0"/>
    <w:rsid w:val="009A5378"/>
    <w:rsid w:val="00A4736A"/>
    <w:rsid w:val="00A97371"/>
    <w:rsid w:val="00B51994"/>
    <w:rsid w:val="00BB44A9"/>
    <w:rsid w:val="00C836FF"/>
    <w:rsid w:val="00D05E46"/>
    <w:rsid w:val="00DF3817"/>
    <w:rsid w:val="00E10070"/>
    <w:rsid w:val="00FD2E27"/>
    <w:rsid w:val="01AB6053"/>
    <w:rsid w:val="040E6D43"/>
    <w:rsid w:val="059AFB0B"/>
    <w:rsid w:val="0D01602D"/>
    <w:rsid w:val="0EEC95BE"/>
    <w:rsid w:val="10265DAB"/>
    <w:rsid w:val="1927F33B"/>
    <w:rsid w:val="1A2F8D22"/>
    <w:rsid w:val="1A31B831"/>
    <w:rsid w:val="1C7D8386"/>
    <w:rsid w:val="1CFFFB93"/>
    <w:rsid w:val="1DDD8CE7"/>
    <w:rsid w:val="25CD6D85"/>
    <w:rsid w:val="30101C2D"/>
    <w:rsid w:val="308D1DF1"/>
    <w:rsid w:val="313869E2"/>
    <w:rsid w:val="3191B815"/>
    <w:rsid w:val="33145012"/>
    <w:rsid w:val="372C217A"/>
    <w:rsid w:val="3EE33C76"/>
    <w:rsid w:val="424B4F34"/>
    <w:rsid w:val="48ADEFFA"/>
    <w:rsid w:val="49BADB4A"/>
    <w:rsid w:val="4B3D834E"/>
    <w:rsid w:val="564745C8"/>
    <w:rsid w:val="5AAB99AA"/>
    <w:rsid w:val="5C96CC23"/>
    <w:rsid w:val="5D311469"/>
    <w:rsid w:val="6101B2D1"/>
    <w:rsid w:val="6870BCB2"/>
    <w:rsid w:val="6ABF9265"/>
    <w:rsid w:val="6E35D122"/>
    <w:rsid w:val="7086C67B"/>
    <w:rsid w:val="76DF0AB1"/>
    <w:rsid w:val="7BC8F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300767"/>
  <w15:chartTrackingRefBased/>
  <w15:docId w15:val="{5960DA82-7060-40D1-A4E7-7ACE8A59A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nl-N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397"/>
  </w:style>
  <w:style w:type="paragraph" w:styleId="Heading1">
    <w:name w:val="heading 1"/>
    <w:basedOn w:val="Normal"/>
    <w:next w:val="Normal"/>
    <w:link w:val="Heading1Char"/>
    <w:uiPriority w:val="9"/>
    <w:qFormat/>
    <w:rsid w:val="006F7397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7397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739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739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7397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7397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7397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7397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7397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7397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7397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7397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739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739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7397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7397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7397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7397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7397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F739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6F7397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739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F7397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6F7397"/>
    <w:rPr>
      <w:b/>
      <w:bCs/>
    </w:rPr>
  </w:style>
  <w:style w:type="character" w:styleId="Emphasis">
    <w:name w:val="Emphasis"/>
    <w:basedOn w:val="DefaultParagraphFont"/>
    <w:uiPriority w:val="20"/>
    <w:qFormat/>
    <w:rsid w:val="006F7397"/>
    <w:rPr>
      <w:i/>
      <w:iCs/>
    </w:rPr>
  </w:style>
  <w:style w:type="paragraph" w:styleId="NoSpacing">
    <w:name w:val="No Spacing"/>
    <w:uiPriority w:val="1"/>
    <w:qFormat/>
    <w:rsid w:val="006F739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F7397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F739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7397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7397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F739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F739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F739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6F7397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F739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7397"/>
    <w:pPr>
      <w:outlineLvl w:val="9"/>
    </w:pPr>
  </w:style>
  <w:style w:type="table" w:styleId="TableGrid">
    <w:name w:val="Table Grid"/>
    <w:basedOn w:val="TableNormal"/>
    <w:uiPriority w:val="39"/>
    <w:rsid w:val="006F7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45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49A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3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37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126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office.bmo@wur.nl" TargetMode="External"/><Relationship Id="rId5" Type="http://schemas.openxmlformats.org/officeDocument/2006/relationships/hyperlink" Target="https://www.wur.nl/web/show/id=9706210/webid=26098/mode=incontext/langid=42/contentid=54018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3A8DB7-CD38-41FE-B28B-343EDD47D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1126</Characters>
  <Application>Microsoft Office Word</Application>
  <DocSecurity>4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uwstad, Willemien</dc:creator>
  <cp:keywords/>
  <dc:description/>
  <cp:lastModifiedBy>Tran, Anna</cp:lastModifiedBy>
  <cp:revision>2</cp:revision>
  <dcterms:created xsi:type="dcterms:W3CDTF">2024-02-26T09:27:00Z</dcterms:created>
  <dcterms:modified xsi:type="dcterms:W3CDTF">2024-02-2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c7fc0c959f55178f2be402db64efa6f147ed5d0ab19d03c5a23aae3d7ceae9</vt:lpwstr>
  </property>
</Properties>
</file>